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0407F" w14:textId="6ECCE402" w:rsidR="006A2CD5" w:rsidRDefault="00E96DE9" w:rsidP="000956E6">
      <w:r>
        <w:rPr>
          <w:noProof/>
        </w:rPr>
        <mc:AlternateContent>
          <mc:Choice Requires="wpg">
            <w:drawing>
              <wp:anchor distT="0" distB="0" distL="114300" distR="114300" simplePos="0" relativeHeight="251659264" behindDoc="1" locked="0" layoutInCell="1" allowOverlap="1" wp14:anchorId="39464F13" wp14:editId="7CEB6D4B">
                <wp:simplePos x="0" y="0"/>
                <wp:positionH relativeFrom="column">
                  <wp:posOffset>-543560</wp:posOffset>
                </wp:positionH>
                <wp:positionV relativeFrom="paragraph">
                  <wp:posOffset>-422275</wp:posOffset>
                </wp:positionV>
                <wp:extent cx="7403465" cy="80010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03465" cy="800100"/>
                          <a:chOff x="106553793" y="105270300"/>
                          <a:chExt cx="7403307" cy="800100"/>
                        </a:xfrm>
                      </wpg:grpSpPr>
                      <pic:pic xmlns:pic="http://schemas.openxmlformats.org/drawingml/2006/picture">
                        <pic:nvPicPr>
                          <pic:cNvPr id="3"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l="31889" t="68956"/>
                          <a:stretch>
                            <a:fillRect/>
                          </a:stretch>
                        </pic:blipFill>
                        <pic:spPr bwMode="auto">
                          <a:xfrm>
                            <a:off x="109327950" y="105270300"/>
                            <a:ext cx="2043684" cy="7198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pic:spPr>
                      </pic:pic>
                      <wps:wsp>
                        <wps:cNvPr id="4" name="Text Box 4"/>
                        <wps:cNvSpPr txBox="1">
                          <a:spLocks noChangeArrowheads="1"/>
                        </wps:cNvSpPr>
                        <wps:spPr bwMode="auto">
                          <a:xfrm>
                            <a:off x="112585500" y="105327450"/>
                            <a:ext cx="1371600" cy="7429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4F1B19F" w14:textId="77777777" w:rsidR="006A2CD5" w:rsidRDefault="006A2CD5" w:rsidP="0012351B">
                              <w:pPr>
                                <w:pStyle w:val="NoSpacing"/>
                              </w:pPr>
                              <w:r>
                                <w:t>Phone: 910-256-2100</w:t>
                              </w:r>
                            </w:p>
                            <w:p w14:paraId="6737DF1A" w14:textId="77777777" w:rsidR="006A2CD5" w:rsidRDefault="006A2CD5" w:rsidP="0012351B">
                              <w:pPr>
                                <w:pStyle w:val="NoSpacing"/>
                              </w:pPr>
                              <w:r>
                                <w:t>Fax: 910-256-7999</w:t>
                              </w:r>
                            </w:p>
                          </w:txbxContent>
                        </wps:txbx>
                        <wps:bodyPr rot="0" vert="horz" wrap="square" lIns="36576" tIns="36576" rIns="36576" bIns="36576" anchor="t" anchorCtr="0" upright="1">
                          <a:noAutofit/>
                        </wps:bodyPr>
                      </wps:wsp>
                      <pic:pic xmlns:pic="http://schemas.openxmlformats.org/drawingml/2006/picture">
                        <pic:nvPicPr>
                          <pic:cNvPr id="5"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106553793" y="105327450"/>
                            <a:ext cx="1319213" cy="26384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pic:spPr>
                      </pic:pic>
                    </wpg:wgp>
                  </a:graphicData>
                </a:graphic>
                <wp14:sizeRelH relativeFrom="page">
                  <wp14:pctWidth>0</wp14:pctWidth>
                </wp14:sizeRelH>
                <wp14:sizeRelV relativeFrom="page">
                  <wp14:pctHeight>0</wp14:pctHeight>
                </wp14:sizeRelV>
              </wp:anchor>
            </w:drawing>
          </mc:Choice>
          <mc:Fallback>
            <w:pict>
              <v:group w14:anchorId="39464F13" id="Group 2" o:spid="_x0000_s1026" style="position:absolute;margin-left:-42.8pt;margin-top:-33.25pt;width:582.95pt;height:63pt;z-index:-251657216" coordorigin="1065537,1052703" coordsize="74033,80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fy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D//ZUEsDBAoAAAAAAAAAIQBLcBscsSsAALErAAAVAAAAZHJzL21lZGlh&#10;L2ltYWdlMi5qcGVn/9j/4AAQSkZJRgABAQEA3ADcAAD/2wBDAAIBAQEBAQIBAQECAgICAgQDAgIC&#10;AgUEBAMEBgUGBgYFBgYGBwkIBgcJBwYGCAsICQoKCgoKBggLDAsKDAkKCgr/wAALCAA/AT0BAREA&#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093279;top:1052703;width:20437;height:7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" insetpen="t">
                  <v:imagedata r:id="rId9" o:title="" croptop="45191f" cropleft="20899f"/>
                  <v:shadow color="#ccc"/>
                </v:shape>
                <v:shapetype id="_x0000_t202" coordsize="21600,21600" o:spt="202" path="m,l,21600r21600,l21600,xe">
                  <v:stroke joinstyle="miter"/>
                  <v:path gradientshapeok="t" o:connecttype="rect"/>
                </v:shapetype>
                <v:shape id="Text Box 4" o:spid="_x0000_s1028" type="#_x0000_t202" style="position:absolute;left:1125855;top:1053274;width:13716;height:7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" filled="f" stroked="f" insetpen="t">
                  <v:textbox inset="2.88pt,2.88pt,2.88pt,2.88pt">
                    <w:txbxContent>
                      <w:p w14:paraId="24F1B19F" w14:textId="77777777" w:rsidR="006A2CD5" w:rsidRDefault="006A2CD5" w:rsidP="0012351B">
                        <w:pPr>
                          <w:pStyle w:val="NoSpacing"/>
                        </w:pPr>
                        <w:r>
                          <w:t>Phone: 910-256-2100</w:t>
                        </w:r>
                      </w:p>
                      <w:p w14:paraId="6737DF1A" w14:textId="77777777" w:rsidR="006A2CD5" w:rsidRDefault="006A2CD5" w:rsidP="0012351B">
                        <w:pPr>
                          <w:pStyle w:val="NoSpacing"/>
                        </w:pPr>
                        <w:r>
                          <w:t>Fax: 910-256-7999</w:t>
                        </w:r>
                      </w:p>
                    </w:txbxContent>
                  </v:textbox>
                </v:shape>
                <v:shape id="Picture 5" o:spid="_x0000_s1029" type="#_x0000_t75" style="position:absolute;left:1065537;top:1053274;width:13193;height:2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" insetpen="t">
                  <v:imagedata r:id="rId10" o:title=""/>
                  <v:shadow color="#ccc"/>
                </v:shape>
              </v:group>
            </w:pict>
          </mc:Fallback>
        </mc:AlternateContent>
      </w:r>
      <w:r w:rsidR="006A2CD5">
        <w:tab/>
      </w:r>
      <w:r w:rsidR="006A2CD5">
        <w:tab/>
      </w:r>
      <w:r w:rsidR="006A2CD5">
        <w:tab/>
      </w:r>
      <w:r w:rsidR="006A2CD5">
        <w:tab/>
      </w:r>
    </w:p>
    <w:p w14:paraId="5F170DF8" w14:textId="77777777" w:rsidR="006A2CD5" w:rsidRPr="000956E6" w:rsidRDefault="006A2CD5" w:rsidP="000956E6">
      <w:r>
        <w:tab/>
      </w:r>
      <w:r>
        <w:tab/>
      </w:r>
      <w:r>
        <w:tab/>
      </w:r>
      <w:r>
        <w:tab/>
        <w:t xml:space="preserve">         </w:t>
      </w:r>
      <w:r>
        <w:rPr>
          <w:sz w:val="14"/>
          <w:szCs w:val="14"/>
        </w:rPr>
        <w:t>710 Military Cutoff Rd, Suite 200, Wilmington, NC 28405</w:t>
      </w:r>
    </w:p>
    <w:p w14:paraId="127FC806" w14:textId="77777777" w:rsidR="006A2CD5" w:rsidRDefault="006A2CD5" w:rsidP="0012351B"/>
    <w:p w14:paraId="4B295B5B" w14:textId="77777777" w:rsidR="006A2CD5" w:rsidRDefault="006A2CD5" w:rsidP="0012351B">
      <w:pPr>
        <w:pStyle w:val="NoSpacing"/>
        <w:jc w:val="center"/>
        <w:rPr>
          <w:b/>
          <w:sz w:val="28"/>
          <w:szCs w:val="28"/>
          <w:u w:val="single"/>
        </w:rPr>
      </w:pPr>
      <w:r>
        <w:rPr>
          <w:b/>
          <w:sz w:val="28"/>
          <w:szCs w:val="28"/>
          <w:u w:val="single"/>
        </w:rPr>
        <w:t>Post Shave Biopsy Instructions</w:t>
      </w:r>
    </w:p>
    <w:p w14:paraId="0CA28F59" w14:textId="77777777" w:rsidR="006A2CD5" w:rsidRDefault="006A2CD5" w:rsidP="0012351B">
      <w:pPr>
        <w:pStyle w:val="NoSpacing"/>
      </w:pPr>
    </w:p>
    <w:p w14:paraId="53620247" w14:textId="77777777" w:rsidR="006A2CD5" w:rsidRDefault="006A2CD5" w:rsidP="0012351B">
      <w:pPr>
        <w:pStyle w:val="NoSpacing"/>
      </w:pPr>
    </w:p>
    <w:p w14:paraId="71FE396D" w14:textId="77777777" w:rsidR="006A2CD5" w:rsidRDefault="006A2CD5" w:rsidP="0012351B">
      <w:pPr>
        <w:pStyle w:val="NoSpacing"/>
        <w:rPr>
          <w:b/>
          <w:sz w:val="24"/>
          <w:szCs w:val="24"/>
        </w:rPr>
      </w:pPr>
      <w:r>
        <w:rPr>
          <w:b/>
          <w:sz w:val="24"/>
          <w:szCs w:val="24"/>
        </w:rPr>
        <w:t>Procedure:</w:t>
      </w:r>
    </w:p>
    <w:p w14:paraId="40EE106B" w14:textId="77777777" w:rsidR="006A2CD5" w:rsidRDefault="006A2CD5" w:rsidP="0012351B">
      <w:pPr>
        <w:pStyle w:val="NoSpacing"/>
        <w:ind w:left="360"/>
      </w:pPr>
      <w:r>
        <w:t>1. Keep original bandage on the site(s) ideally for 24 hours. It is preferable to keep the area dry during this period. Once you begin showering, leave the dressing on in the shower while allowing it to get wet.</w:t>
      </w:r>
    </w:p>
    <w:p w14:paraId="07F8C299" w14:textId="77777777" w:rsidR="006A2CD5" w:rsidRDefault="006A2CD5" w:rsidP="0012351B">
      <w:pPr>
        <w:pStyle w:val="NoSpacing"/>
        <w:ind w:left="360"/>
      </w:pPr>
    </w:p>
    <w:p w14:paraId="6D4E265F" w14:textId="77777777" w:rsidR="006A2CD5" w:rsidRDefault="006A2CD5" w:rsidP="0012351B">
      <w:pPr>
        <w:pStyle w:val="NoSpacing"/>
        <w:ind w:left="360"/>
      </w:pPr>
      <w:r>
        <w:t xml:space="preserve">2. Immediately following your shower, remove the wet bandage, wipe off the old ointment (use tissue or gauze) and cleanse the area with a mild liquid soap and water solution (Soft soap, Dial, </w:t>
      </w:r>
      <w:proofErr w:type="spellStart"/>
      <w:r>
        <w:t>etc</w:t>
      </w:r>
      <w:proofErr w:type="spellEnd"/>
      <w:r>
        <w:t xml:space="preserve">) being certain to remove all old ointment/drainage from the surface. </w:t>
      </w:r>
    </w:p>
    <w:p w14:paraId="6A22EC97" w14:textId="77777777" w:rsidR="006A2CD5" w:rsidRDefault="006A2CD5" w:rsidP="0012351B">
      <w:pPr>
        <w:pStyle w:val="NoSpacing"/>
        <w:ind w:left="360"/>
      </w:pPr>
    </w:p>
    <w:p w14:paraId="58DB5437" w14:textId="77777777" w:rsidR="006A2CD5" w:rsidRDefault="006A2CD5" w:rsidP="0012351B">
      <w:pPr>
        <w:pStyle w:val="NoSpacing"/>
        <w:ind w:left="360"/>
      </w:pPr>
      <w:r>
        <w:t>3. Rinse and dry the area with a clean gauze pad.</w:t>
      </w:r>
    </w:p>
    <w:p w14:paraId="713AA961" w14:textId="77777777" w:rsidR="006A2CD5" w:rsidRDefault="006A2CD5" w:rsidP="0012351B">
      <w:pPr>
        <w:pStyle w:val="NoSpacing"/>
        <w:ind w:left="360"/>
      </w:pPr>
    </w:p>
    <w:p w14:paraId="7280E18D" w14:textId="77777777" w:rsidR="006A2CD5" w:rsidRDefault="006A2CD5" w:rsidP="0012351B">
      <w:pPr>
        <w:pStyle w:val="NoSpacing"/>
        <w:ind w:left="360"/>
      </w:pPr>
      <w:r>
        <w:t xml:space="preserve">4. Apply a thin layer of Vaseline, A&amp;D ointment, or </w:t>
      </w:r>
      <w:proofErr w:type="spellStart"/>
      <w:r>
        <w:t>Polysporin</w:t>
      </w:r>
      <w:proofErr w:type="spellEnd"/>
      <w:r>
        <w:t xml:space="preserve"> to the wound. (Do not use Neosporin)</w:t>
      </w:r>
    </w:p>
    <w:p w14:paraId="5559CD0A" w14:textId="77777777" w:rsidR="006A2CD5" w:rsidRDefault="006A2CD5" w:rsidP="0012351B">
      <w:pPr>
        <w:pStyle w:val="NoSpacing"/>
        <w:ind w:left="360"/>
      </w:pPr>
    </w:p>
    <w:p w14:paraId="711BEB58" w14:textId="77777777" w:rsidR="006A2CD5" w:rsidRDefault="006A2CD5" w:rsidP="0012351B">
      <w:pPr>
        <w:pStyle w:val="NoSpacing"/>
        <w:ind w:left="360"/>
      </w:pPr>
      <w:r>
        <w:t>5. Cut non-stick dressing pad to completely cover the wound and secure with tape.  It’s very important to keep the area moist with ointment and sealed on all sides. Your biopsy site will heal faster and better than if you allow a scab to form.</w:t>
      </w:r>
    </w:p>
    <w:p w14:paraId="572092B1" w14:textId="77777777" w:rsidR="006A2CD5" w:rsidRDefault="006A2CD5" w:rsidP="0012351B">
      <w:pPr>
        <w:pStyle w:val="NoSpacing"/>
        <w:ind w:left="360"/>
      </w:pPr>
    </w:p>
    <w:p w14:paraId="17A876BB" w14:textId="77777777" w:rsidR="006A2CD5" w:rsidRDefault="006A2CD5" w:rsidP="0012351B">
      <w:pPr>
        <w:pStyle w:val="NoSpacing"/>
        <w:ind w:left="360"/>
      </w:pPr>
      <w:r>
        <w:t xml:space="preserve">6. Repeat this procedure every 24 hours until the area is healed. This usually takes 7-10 days. </w:t>
      </w:r>
    </w:p>
    <w:p w14:paraId="34DFA306" w14:textId="77777777" w:rsidR="006A2CD5" w:rsidRDefault="006A2CD5" w:rsidP="0012351B">
      <w:pPr>
        <w:pStyle w:val="NoSpacing"/>
        <w:ind w:left="360"/>
      </w:pPr>
    </w:p>
    <w:p w14:paraId="027DF4C6" w14:textId="77777777" w:rsidR="006A2CD5" w:rsidRDefault="006A2CD5" w:rsidP="0012351B">
      <w:pPr>
        <w:pStyle w:val="NoSpacing"/>
        <w:ind w:left="360"/>
      </w:pPr>
    </w:p>
    <w:p w14:paraId="3524105E" w14:textId="77777777" w:rsidR="006A2CD5" w:rsidRDefault="006A2CD5" w:rsidP="0012351B">
      <w:pPr>
        <w:pStyle w:val="NoSpacing"/>
        <w:rPr>
          <w:b/>
          <w:sz w:val="24"/>
          <w:szCs w:val="24"/>
        </w:rPr>
      </w:pPr>
      <w:r>
        <w:rPr>
          <w:b/>
          <w:sz w:val="24"/>
          <w:szCs w:val="24"/>
        </w:rPr>
        <w:t>Additional Information:</w:t>
      </w:r>
    </w:p>
    <w:p w14:paraId="4394C815" w14:textId="77777777" w:rsidR="006A2CD5" w:rsidRDefault="006A2CD5" w:rsidP="0012351B">
      <w:pPr>
        <w:pStyle w:val="NoSpacing"/>
        <w:ind w:left="360"/>
      </w:pPr>
      <w:r>
        <w:t>1. After your biopsy you can expect some mild discomfort. This is highly variable among patients and is also dependent upon the location of your biopsy. Some areas are more sensitive than others. You may take a non-aspirin pain reliever as needed.</w:t>
      </w:r>
    </w:p>
    <w:p w14:paraId="3DCCA79E" w14:textId="77777777" w:rsidR="006A2CD5" w:rsidRDefault="006A2CD5" w:rsidP="0012351B">
      <w:pPr>
        <w:pStyle w:val="NoSpacing"/>
        <w:ind w:left="360"/>
      </w:pPr>
    </w:p>
    <w:p w14:paraId="6F473801" w14:textId="77777777" w:rsidR="006A2CD5" w:rsidRDefault="006A2CD5" w:rsidP="0012351B">
      <w:pPr>
        <w:pStyle w:val="NoSpacing"/>
        <w:ind w:left="360"/>
      </w:pPr>
      <w:r>
        <w:t>2. You should expect some mild swelling, redness, and bruising around the biopsy site. This will resolve in a few days.</w:t>
      </w:r>
    </w:p>
    <w:p w14:paraId="1A3C75E0" w14:textId="77777777" w:rsidR="006A2CD5" w:rsidRDefault="006A2CD5" w:rsidP="0012351B">
      <w:pPr>
        <w:pStyle w:val="NoSpacing"/>
        <w:ind w:left="360"/>
      </w:pPr>
    </w:p>
    <w:p w14:paraId="1C82E16D" w14:textId="77777777" w:rsidR="006A2CD5" w:rsidRDefault="006A2CD5" w:rsidP="0012351B">
      <w:pPr>
        <w:pStyle w:val="NoSpacing"/>
        <w:ind w:left="360"/>
      </w:pPr>
      <w:r>
        <w:t>3. Bleeding is rare after a shave biopsy. If bleeding does occur, then sit or lie down and apply firm constant pressure to the wound for 20 minutes. If the bleeding has not stopped, repeat for 20 additional minutes. If it persists, call our office or Dr. Viehman after hours.</w:t>
      </w:r>
    </w:p>
    <w:p w14:paraId="640EDE46" w14:textId="77777777" w:rsidR="006A2CD5" w:rsidRDefault="006A2CD5" w:rsidP="0012351B">
      <w:pPr>
        <w:pStyle w:val="NoSpacing"/>
        <w:ind w:left="360"/>
      </w:pPr>
    </w:p>
    <w:p w14:paraId="29720ECE" w14:textId="77777777" w:rsidR="006A2CD5" w:rsidRDefault="006A2CD5" w:rsidP="0012351B">
      <w:pPr>
        <w:pStyle w:val="NoSpacing"/>
        <w:ind w:left="360"/>
      </w:pPr>
      <w:r>
        <w:t>4. Once the wound has completely healed over, begin using sunscreen to prevent darkening of the scar.</w:t>
      </w:r>
    </w:p>
    <w:p w14:paraId="17AEB37B" w14:textId="77777777" w:rsidR="006A2CD5" w:rsidRDefault="006A2CD5" w:rsidP="0012351B">
      <w:pPr>
        <w:pStyle w:val="NoSpacing"/>
        <w:ind w:left="360"/>
      </w:pPr>
    </w:p>
    <w:p w14:paraId="24282378" w14:textId="77777777" w:rsidR="006A2CD5" w:rsidRDefault="006A2CD5" w:rsidP="0012351B">
      <w:pPr>
        <w:pStyle w:val="NoSpacing"/>
        <w:rPr>
          <w:sz w:val="20"/>
          <w:szCs w:val="20"/>
        </w:rPr>
      </w:pPr>
    </w:p>
    <w:p w14:paraId="32E56565" w14:textId="77777777" w:rsidR="006A2CD5" w:rsidRDefault="006A2CD5" w:rsidP="0012351B">
      <w:pPr>
        <w:pStyle w:val="NoSpacing"/>
        <w:ind w:firstLine="720"/>
        <w:rPr>
          <w:sz w:val="20"/>
          <w:szCs w:val="20"/>
        </w:rPr>
      </w:pPr>
    </w:p>
    <w:p w14:paraId="256FB360" w14:textId="77777777" w:rsidR="006A2CD5" w:rsidRDefault="006A2CD5" w:rsidP="0012351B">
      <w:pPr>
        <w:pStyle w:val="NoSpacing"/>
      </w:pPr>
      <w:r>
        <w:t>Any further questions can be addressed through our office at 910-256-2100.</w:t>
      </w:r>
    </w:p>
    <w:p w14:paraId="494141FE" w14:textId="4A44A72E" w:rsidR="006A2CD5" w:rsidRDefault="006A2CD5" w:rsidP="003E626F">
      <w:pPr>
        <w:pStyle w:val="NoSpacing"/>
        <w:sectPr w:rsidR="006A2CD5" w:rsidSect="006A2CD5">
          <w:headerReference w:type="default" r:id="rId11"/>
          <w:footerReference w:type="default" r:id="rId12"/>
          <w:pgSz w:w="12240" w:h="15840" w:code="1"/>
          <w:pgMar w:top="1350" w:right="900" w:bottom="450" w:left="990" w:header="576" w:footer="576" w:gutter="0"/>
          <w:pgNumType w:start="1"/>
          <w:cols w:space="720"/>
          <w:docGrid w:linePitch="326"/>
        </w:sectPr>
      </w:pPr>
      <w:r>
        <w:rPr>
          <w:b/>
        </w:rPr>
        <w:t xml:space="preserve">Normal Business Hours: </w:t>
      </w:r>
      <w:r>
        <w:t>Monday, Tuesday, Thursday 7:30am-5:00pm and 7:30- 1:00pm on Wednesday and Friday.</w:t>
      </w:r>
      <w:r w:rsidR="00E96DE9">
        <w:rPr>
          <w:noProof/>
        </w:rPr>
        <mc:AlternateContent>
          <mc:Choice Requires="wps">
            <w:drawing>
              <wp:anchor distT="0" distB="0" distL="114300" distR="114300" simplePos="0" relativeHeight="251660288" behindDoc="0" locked="0" layoutInCell="1" allowOverlap="1" wp14:anchorId="59545182" wp14:editId="557024E7">
                <wp:simplePos x="0" y="0"/>
                <wp:positionH relativeFrom="column">
                  <wp:posOffset>5461000</wp:posOffset>
                </wp:positionH>
                <wp:positionV relativeFrom="paragraph">
                  <wp:posOffset>2658745</wp:posOffset>
                </wp:positionV>
                <wp:extent cx="1617980" cy="278130"/>
                <wp:effectExtent l="0" t="0" r="0" b="0"/>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7980" cy="278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C033EB" w14:textId="77777777" w:rsidR="006A2CD5" w:rsidRDefault="006A2CD5" w:rsidP="0012351B">
                            <w:pPr>
                              <w:rPr>
                                <w:sz w:val="16"/>
                                <w:szCs w:val="16"/>
                              </w:rPr>
                            </w:pPr>
                            <w:proofErr w:type="spellStart"/>
                            <w:r>
                              <w:rPr>
                                <w:sz w:val="16"/>
                                <w:szCs w:val="16"/>
                              </w:rPr>
                              <w:t>SeaCoast</w:t>
                            </w:r>
                            <w:proofErr w:type="spellEnd"/>
                            <w:r>
                              <w:rPr>
                                <w:sz w:val="16"/>
                                <w:szCs w:val="16"/>
                              </w:rPr>
                              <w:t xml:space="preserve"> Skin Surgery 11/3/200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545182" id="Text Box 6" o:spid="_x0000_s1030" type="#_x0000_t202" style="position:absolute;margin-left:430pt;margin-top:209.35pt;width:127.4pt;height:21.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" stroked="f">
                <v:textbox>
                  <w:txbxContent>
                    <w:p w14:paraId="18C033EB" w14:textId="77777777" w:rsidR="006A2CD5" w:rsidRDefault="006A2CD5" w:rsidP="0012351B">
                      <w:pPr>
                        <w:rPr>
                          <w:sz w:val="16"/>
                          <w:szCs w:val="16"/>
                        </w:rPr>
                      </w:pPr>
                      <w:r>
                        <w:rPr>
                          <w:sz w:val="16"/>
                          <w:szCs w:val="16"/>
                        </w:rPr>
                        <w:t>SeaCoast Skin Surgery 11/3/2008</w:t>
                      </w:r>
                    </w:p>
                  </w:txbxContent>
                </v:textbox>
              </v:shape>
            </w:pict>
          </mc:Fallback>
        </mc:AlternateContent>
      </w:r>
    </w:p>
    <w:p w14:paraId="678D7820" w14:textId="77777777" w:rsidR="006A2CD5" w:rsidRPr="003E626F" w:rsidRDefault="006A2CD5" w:rsidP="003E626F">
      <w:pPr>
        <w:pStyle w:val="NoSpacing"/>
        <w:rPr>
          <w:b/>
        </w:rPr>
      </w:pPr>
    </w:p>
    <w:sectPr w:rsidR="006A2CD5" w:rsidRPr="003E626F" w:rsidSect="006A2CD5">
      <w:headerReference w:type="default" r:id="rId13"/>
      <w:footerReference w:type="default" r:id="rId14"/>
      <w:type w:val="continuous"/>
      <w:pgSz w:w="12240" w:h="15840" w:code="1"/>
      <w:pgMar w:top="1350" w:right="900" w:bottom="450" w:left="990" w:header="576"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28287" w14:textId="77777777" w:rsidR="00A73F4F" w:rsidRDefault="00A73F4F">
      <w:r>
        <w:separator/>
      </w:r>
    </w:p>
  </w:endnote>
  <w:endnote w:type="continuationSeparator" w:id="0">
    <w:p w14:paraId="006BA572" w14:textId="77777777" w:rsidR="00A73F4F" w:rsidRDefault="00A73F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42A0E" w14:textId="77777777" w:rsidR="006A2CD5" w:rsidRDefault="006A2CD5" w:rsidP="00F52B2D">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257B3" w14:textId="77777777" w:rsidR="00D9255C" w:rsidRDefault="00D9255C" w:rsidP="00F52B2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F3623" w14:textId="77777777" w:rsidR="00A73F4F" w:rsidRDefault="00A73F4F">
      <w:r>
        <w:separator/>
      </w:r>
    </w:p>
  </w:footnote>
  <w:footnote w:type="continuationSeparator" w:id="0">
    <w:p w14:paraId="4423DBFD" w14:textId="77777777" w:rsidR="00A73F4F" w:rsidRDefault="00A73F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AE9D5" w14:textId="77777777" w:rsidR="006A2CD5" w:rsidRDefault="006A2CD5">
    <w:pPr>
      <w:jc w:val="center"/>
      <w:rPr>
        <w:sz w:val="27"/>
        <w:szCs w:val="27"/>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1C0B3" w14:textId="77777777" w:rsidR="00D9255C" w:rsidRDefault="00D9255C">
    <w:pPr>
      <w:jc w:val="center"/>
      <w:rPr>
        <w:sz w:val="27"/>
        <w:szCs w:val="2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144" coordsize="21600,21600" o:spt="144" adj="11796480" path="al10800,10800,10800,10800@2@14e">
        <v:formulas>
          <v:f eqn="val #1"/>
          <v:f eqn="val #0"/>
          <v:f eqn="sum 0 0 #0"/>
          <v:f eqn="sumangle #0 0 180"/>
          <v:f eqn="sumangle #0 0 90"/>
          <v:f eqn="prod @4 2 1"/>
          <v:f eqn="sumangle #0 90 0"/>
          <v:f eqn="prod @6 2 1"/>
          <v:f eqn="abs #0"/>
          <v:f eqn="sumangle @8 0 90"/>
          <v:f eqn="if @9 @7 @5"/>
          <v:f eqn="sumangle @10 0 360"/>
          <v:f eqn="if @10 @11 @10"/>
          <v:f eqn="sumangle @12 0 360"/>
          <v:f eqn="if @12 @13 @12"/>
          <v:f eqn="sum 0 0 @14"/>
          <v:f eqn="val 10800"/>
          <v:f eqn="cos 10800 #0"/>
          <v:f eqn="sin 10800 #0"/>
          <v:f eqn="sum @17 10800 0"/>
          <v:f eqn="sum @18 10800 0"/>
          <v:f eqn="sum 10800 0 @17"/>
          <v:f eqn="if @9 0 21600"/>
          <v:f eqn="sum 10800 0 @18"/>
        </v:formulas>
        <v:path textpathok="t" o:connecttype="custom" o:connectlocs="10800,@22;@19,@20;@21,@20"/>
        <v:textpath on="t" style="v-text-kern:t" fitpath="t"/>
        <v:handles>
          <v:h position="@16,#0" polar="10800,10800"/>
        </v:handles>
        <o:lock v:ext="edit" text="t" shapetype="t"/>
      </v:shapetype>
      <v:shape id="_x0000_i1053" type="#_x0000_t144" style="width:174pt;height:51pt" o:bullet="t" fillcolor="black">
        <v:shadow color="#868686"/>
        <v:textpath style="font-family:&quot;Arial Black&quot;" fitshape="t" trim="t" string="forehead"/>
      </v:shape>
    </w:pict>
  </w:numPicBullet>
  <w:abstractNum w:abstractNumId="0" w15:restartNumberingAfterBreak="1">
    <w:nsid w:val="30741F2C"/>
    <w:multiLevelType w:val="hybridMultilevel"/>
    <w:tmpl w:val="2B887F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1">
    <w:nsid w:val="58E923A5"/>
    <w:multiLevelType w:val="hybridMultilevel"/>
    <w:tmpl w:val="341A34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1">
    <w:nsid w:val="76FD1E04"/>
    <w:multiLevelType w:val="hybridMultilevel"/>
    <w:tmpl w:val="639CF4BE"/>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1">
    <w:nsid w:val="78517EED"/>
    <w:multiLevelType w:val="hybridMultilevel"/>
    <w:tmpl w:val="614C06B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16671266">
    <w:abstractNumId w:val="0"/>
  </w:num>
  <w:num w:numId="2" w16cid:durableId="1645116460">
    <w:abstractNumId w:val="3"/>
  </w:num>
  <w:num w:numId="3" w16cid:durableId="2143771626">
    <w:abstractNumId w:val="2"/>
  </w:num>
  <w:num w:numId="4" w16cid:durableId="15164547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QzMDUyMzIyNDC3MDBQ0lEKTi0uzszPAykwrAUAfH2GGywAAAA="/>
  </w:docVars>
  <w:rsids>
    <w:rsidRoot w:val="00AD7862"/>
    <w:rsid w:val="00000801"/>
    <w:rsid w:val="00001F5E"/>
    <w:rsid w:val="00006D23"/>
    <w:rsid w:val="00013CE8"/>
    <w:rsid w:val="00013D7C"/>
    <w:rsid w:val="0002451E"/>
    <w:rsid w:val="00044939"/>
    <w:rsid w:val="00065A0E"/>
    <w:rsid w:val="00066924"/>
    <w:rsid w:val="0007509D"/>
    <w:rsid w:val="00075B9C"/>
    <w:rsid w:val="00076F53"/>
    <w:rsid w:val="00087976"/>
    <w:rsid w:val="000956E6"/>
    <w:rsid w:val="000A4706"/>
    <w:rsid w:val="000B4D5D"/>
    <w:rsid w:val="000D252C"/>
    <w:rsid w:val="000E1DAD"/>
    <w:rsid w:val="000E69BA"/>
    <w:rsid w:val="00100433"/>
    <w:rsid w:val="00102F5C"/>
    <w:rsid w:val="00111BCC"/>
    <w:rsid w:val="0012351B"/>
    <w:rsid w:val="001300F7"/>
    <w:rsid w:val="00132476"/>
    <w:rsid w:val="0013319C"/>
    <w:rsid w:val="00136325"/>
    <w:rsid w:val="001366E5"/>
    <w:rsid w:val="0014680C"/>
    <w:rsid w:val="00152F04"/>
    <w:rsid w:val="00161146"/>
    <w:rsid w:val="001618B2"/>
    <w:rsid w:val="00164E29"/>
    <w:rsid w:val="00177FE6"/>
    <w:rsid w:val="00187843"/>
    <w:rsid w:val="0019431E"/>
    <w:rsid w:val="001B022F"/>
    <w:rsid w:val="001B3D3F"/>
    <w:rsid w:val="001B458F"/>
    <w:rsid w:val="001B4720"/>
    <w:rsid w:val="001B7629"/>
    <w:rsid w:val="001B78AA"/>
    <w:rsid w:val="001C1400"/>
    <w:rsid w:val="001E7803"/>
    <w:rsid w:val="001F104F"/>
    <w:rsid w:val="001F48D3"/>
    <w:rsid w:val="001F69B8"/>
    <w:rsid w:val="00211210"/>
    <w:rsid w:val="002247D6"/>
    <w:rsid w:val="00236646"/>
    <w:rsid w:val="0024064C"/>
    <w:rsid w:val="00241793"/>
    <w:rsid w:val="002427EC"/>
    <w:rsid w:val="00245A6B"/>
    <w:rsid w:val="0027415E"/>
    <w:rsid w:val="002823A7"/>
    <w:rsid w:val="00292CA5"/>
    <w:rsid w:val="00292EC8"/>
    <w:rsid w:val="00293FB9"/>
    <w:rsid w:val="002A4BE5"/>
    <w:rsid w:val="002A6E4E"/>
    <w:rsid w:val="002B0DB6"/>
    <w:rsid w:val="002B1EB4"/>
    <w:rsid w:val="002B5B05"/>
    <w:rsid w:val="002C6383"/>
    <w:rsid w:val="002C68CD"/>
    <w:rsid w:val="002F0B23"/>
    <w:rsid w:val="002F5E8E"/>
    <w:rsid w:val="00301891"/>
    <w:rsid w:val="00301E9A"/>
    <w:rsid w:val="00313FB7"/>
    <w:rsid w:val="003159A4"/>
    <w:rsid w:val="00316EB3"/>
    <w:rsid w:val="00317B18"/>
    <w:rsid w:val="003229CA"/>
    <w:rsid w:val="00326360"/>
    <w:rsid w:val="00334DFB"/>
    <w:rsid w:val="00342B20"/>
    <w:rsid w:val="00354698"/>
    <w:rsid w:val="003630E4"/>
    <w:rsid w:val="00364C9F"/>
    <w:rsid w:val="0037026C"/>
    <w:rsid w:val="00371D9F"/>
    <w:rsid w:val="0038481B"/>
    <w:rsid w:val="00386B9C"/>
    <w:rsid w:val="003958E6"/>
    <w:rsid w:val="003A0C92"/>
    <w:rsid w:val="003A4732"/>
    <w:rsid w:val="003B7760"/>
    <w:rsid w:val="003C7AAF"/>
    <w:rsid w:val="003D0B99"/>
    <w:rsid w:val="003E1CCC"/>
    <w:rsid w:val="003E626F"/>
    <w:rsid w:val="0040007A"/>
    <w:rsid w:val="00403283"/>
    <w:rsid w:val="004038D2"/>
    <w:rsid w:val="004169AB"/>
    <w:rsid w:val="00416AA8"/>
    <w:rsid w:val="00425979"/>
    <w:rsid w:val="004275FB"/>
    <w:rsid w:val="00433953"/>
    <w:rsid w:val="00440654"/>
    <w:rsid w:val="00442574"/>
    <w:rsid w:val="00446E5A"/>
    <w:rsid w:val="00457243"/>
    <w:rsid w:val="00461ED5"/>
    <w:rsid w:val="00471DFF"/>
    <w:rsid w:val="00473AFA"/>
    <w:rsid w:val="00493D29"/>
    <w:rsid w:val="004A26F2"/>
    <w:rsid w:val="004A7BFD"/>
    <w:rsid w:val="004C0434"/>
    <w:rsid w:val="004C30FE"/>
    <w:rsid w:val="004D2CD4"/>
    <w:rsid w:val="004E0F3C"/>
    <w:rsid w:val="004E68D2"/>
    <w:rsid w:val="00503170"/>
    <w:rsid w:val="00503CF8"/>
    <w:rsid w:val="00506153"/>
    <w:rsid w:val="005213F1"/>
    <w:rsid w:val="00525086"/>
    <w:rsid w:val="00525500"/>
    <w:rsid w:val="00530D20"/>
    <w:rsid w:val="00533C72"/>
    <w:rsid w:val="00536CCE"/>
    <w:rsid w:val="005502B2"/>
    <w:rsid w:val="0055253D"/>
    <w:rsid w:val="005555DD"/>
    <w:rsid w:val="00560829"/>
    <w:rsid w:val="005611FA"/>
    <w:rsid w:val="00563D4D"/>
    <w:rsid w:val="005646AF"/>
    <w:rsid w:val="00565790"/>
    <w:rsid w:val="0057089E"/>
    <w:rsid w:val="00580BB1"/>
    <w:rsid w:val="00580CA3"/>
    <w:rsid w:val="00581EBB"/>
    <w:rsid w:val="005822FA"/>
    <w:rsid w:val="00585D2F"/>
    <w:rsid w:val="00587E53"/>
    <w:rsid w:val="00594AF1"/>
    <w:rsid w:val="0059591A"/>
    <w:rsid w:val="005A3670"/>
    <w:rsid w:val="005B4EBE"/>
    <w:rsid w:val="005C5471"/>
    <w:rsid w:val="005C5F0F"/>
    <w:rsid w:val="005C7815"/>
    <w:rsid w:val="005E07D2"/>
    <w:rsid w:val="005E1B1C"/>
    <w:rsid w:val="005E69BB"/>
    <w:rsid w:val="005E6DFB"/>
    <w:rsid w:val="005F1DD9"/>
    <w:rsid w:val="006011E4"/>
    <w:rsid w:val="006025E7"/>
    <w:rsid w:val="006043E9"/>
    <w:rsid w:val="006328C5"/>
    <w:rsid w:val="006444A3"/>
    <w:rsid w:val="00656B45"/>
    <w:rsid w:val="00672877"/>
    <w:rsid w:val="006761D3"/>
    <w:rsid w:val="00686081"/>
    <w:rsid w:val="0069235F"/>
    <w:rsid w:val="006A2CD5"/>
    <w:rsid w:val="006A3F25"/>
    <w:rsid w:val="006E40DF"/>
    <w:rsid w:val="0071011B"/>
    <w:rsid w:val="00712025"/>
    <w:rsid w:val="007124A6"/>
    <w:rsid w:val="007137F8"/>
    <w:rsid w:val="00731574"/>
    <w:rsid w:val="00732812"/>
    <w:rsid w:val="0074645E"/>
    <w:rsid w:val="00757766"/>
    <w:rsid w:val="00767021"/>
    <w:rsid w:val="0078426B"/>
    <w:rsid w:val="00793989"/>
    <w:rsid w:val="007A1D9A"/>
    <w:rsid w:val="007A37F8"/>
    <w:rsid w:val="007A3B47"/>
    <w:rsid w:val="007B0629"/>
    <w:rsid w:val="007B1906"/>
    <w:rsid w:val="007C3439"/>
    <w:rsid w:val="007C782C"/>
    <w:rsid w:val="007D7415"/>
    <w:rsid w:val="007D7E73"/>
    <w:rsid w:val="007E6B8B"/>
    <w:rsid w:val="007E6E24"/>
    <w:rsid w:val="007F5A4D"/>
    <w:rsid w:val="00800F6A"/>
    <w:rsid w:val="00807CC3"/>
    <w:rsid w:val="008358EB"/>
    <w:rsid w:val="00836E16"/>
    <w:rsid w:val="00840801"/>
    <w:rsid w:val="00851622"/>
    <w:rsid w:val="00876F92"/>
    <w:rsid w:val="008824E1"/>
    <w:rsid w:val="00896BC4"/>
    <w:rsid w:val="008A0815"/>
    <w:rsid w:val="008A0BC0"/>
    <w:rsid w:val="008A5C1F"/>
    <w:rsid w:val="008B34C7"/>
    <w:rsid w:val="008B4CBF"/>
    <w:rsid w:val="008B6AFA"/>
    <w:rsid w:val="008C2345"/>
    <w:rsid w:val="008C71C3"/>
    <w:rsid w:val="008E0018"/>
    <w:rsid w:val="008E652A"/>
    <w:rsid w:val="008F165A"/>
    <w:rsid w:val="008F2CFC"/>
    <w:rsid w:val="00903DCD"/>
    <w:rsid w:val="00906AC9"/>
    <w:rsid w:val="00912152"/>
    <w:rsid w:val="00916041"/>
    <w:rsid w:val="00927B91"/>
    <w:rsid w:val="00931C73"/>
    <w:rsid w:val="00932955"/>
    <w:rsid w:val="009419B8"/>
    <w:rsid w:val="00946208"/>
    <w:rsid w:val="00962D25"/>
    <w:rsid w:val="00976928"/>
    <w:rsid w:val="00977E65"/>
    <w:rsid w:val="009826A6"/>
    <w:rsid w:val="0098355B"/>
    <w:rsid w:val="009A6623"/>
    <w:rsid w:val="009A6B22"/>
    <w:rsid w:val="009B4DF6"/>
    <w:rsid w:val="009C1896"/>
    <w:rsid w:val="009C1B76"/>
    <w:rsid w:val="009D67E9"/>
    <w:rsid w:val="009E7FFA"/>
    <w:rsid w:val="009F6770"/>
    <w:rsid w:val="009F6DB9"/>
    <w:rsid w:val="00A03A20"/>
    <w:rsid w:val="00A13DA2"/>
    <w:rsid w:val="00A155D0"/>
    <w:rsid w:val="00A24F71"/>
    <w:rsid w:val="00A51E28"/>
    <w:rsid w:val="00A54C84"/>
    <w:rsid w:val="00A734E7"/>
    <w:rsid w:val="00A73F4F"/>
    <w:rsid w:val="00A810B7"/>
    <w:rsid w:val="00A86430"/>
    <w:rsid w:val="00A906C6"/>
    <w:rsid w:val="00AA7A12"/>
    <w:rsid w:val="00AB409D"/>
    <w:rsid w:val="00AB455E"/>
    <w:rsid w:val="00AB6DA5"/>
    <w:rsid w:val="00AC38C9"/>
    <w:rsid w:val="00AC6194"/>
    <w:rsid w:val="00AC7321"/>
    <w:rsid w:val="00AD7862"/>
    <w:rsid w:val="00AE659D"/>
    <w:rsid w:val="00AF1689"/>
    <w:rsid w:val="00B0030E"/>
    <w:rsid w:val="00B004DC"/>
    <w:rsid w:val="00B00C9B"/>
    <w:rsid w:val="00B061FC"/>
    <w:rsid w:val="00B07255"/>
    <w:rsid w:val="00B14556"/>
    <w:rsid w:val="00B1644F"/>
    <w:rsid w:val="00B24791"/>
    <w:rsid w:val="00B3158C"/>
    <w:rsid w:val="00B3515D"/>
    <w:rsid w:val="00B35A32"/>
    <w:rsid w:val="00B37BD3"/>
    <w:rsid w:val="00B44AB9"/>
    <w:rsid w:val="00B53BE9"/>
    <w:rsid w:val="00B759C5"/>
    <w:rsid w:val="00B84BE0"/>
    <w:rsid w:val="00B87B19"/>
    <w:rsid w:val="00B90945"/>
    <w:rsid w:val="00BB700F"/>
    <w:rsid w:val="00BC4D12"/>
    <w:rsid w:val="00BD586A"/>
    <w:rsid w:val="00BE152E"/>
    <w:rsid w:val="00BE41F2"/>
    <w:rsid w:val="00BF1812"/>
    <w:rsid w:val="00BF4435"/>
    <w:rsid w:val="00BF5927"/>
    <w:rsid w:val="00C0007F"/>
    <w:rsid w:val="00C01473"/>
    <w:rsid w:val="00C1411B"/>
    <w:rsid w:val="00C3053C"/>
    <w:rsid w:val="00C36E51"/>
    <w:rsid w:val="00C44B95"/>
    <w:rsid w:val="00C50593"/>
    <w:rsid w:val="00C56845"/>
    <w:rsid w:val="00C90556"/>
    <w:rsid w:val="00C90772"/>
    <w:rsid w:val="00C90AC4"/>
    <w:rsid w:val="00CA3A78"/>
    <w:rsid w:val="00CA5322"/>
    <w:rsid w:val="00CA6A26"/>
    <w:rsid w:val="00CA716C"/>
    <w:rsid w:val="00CB20A2"/>
    <w:rsid w:val="00CB5446"/>
    <w:rsid w:val="00CB659E"/>
    <w:rsid w:val="00CB7182"/>
    <w:rsid w:val="00CB7F66"/>
    <w:rsid w:val="00CE6086"/>
    <w:rsid w:val="00D12FF5"/>
    <w:rsid w:val="00D24642"/>
    <w:rsid w:val="00D30276"/>
    <w:rsid w:val="00D40B64"/>
    <w:rsid w:val="00D4482C"/>
    <w:rsid w:val="00D53A75"/>
    <w:rsid w:val="00D564B1"/>
    <w:rsid w:val="00D63AA1"/>
    <w:rsid w:val="00D6545A"/>
    <w:rsid w:val="00D742D1"/>
    <w:rsid w:val="00D90EDD"/>
    <w:rsid w:val="00D9255C"/>
    <w:rsid w:val="00D96C10"/>
    <w:rsid w:val="00D97F18"/>
    <w:rsid w:val="00DA4ED2"/>
    <w:rsid w:val="00DB1F69"/>
    <w:rsid w:val="00DB3648"/>
    <w:rsid w:val="00DC43DA"/>
    <w:rsid w:val="00DD7CF2"/>
    <w:rsid w:val="00DE13A5"/>
    <w:rsid w:val="00DE6F9F"/>
    <w:rsid w:val="00E01453"/>
    <w:rsid w:val="00E06460"/>
    <w:rsid w:val="00E10196"/>
    <w:rsid w:val="00E13652"/>
    <w:rsid w:val="00E168B7"/>
    <w:rsid w:val="00E2265C"/>
    <w:rsid w:val="00E23DD0"/>
    <w:rsid w:val="00E25B32"/>
    <w:rsid w:val="00E311B1"/>
    <w:rsid w:val="00E5765C"/>
    <w:rsid w:val="00E67A58"/>
    <w:rsid w:val="00E76085"/>
    <w:rsid w:val="00E875D6"/>
    <w:rsid w:val="00E95474"/>
    <w:rsid w:val="00E96DE9"/>
    <w:rsid w:val="00EA192D"/>
    <w:rsid w:val="00EA1EBC"/>
    <w:rsid w:val="00EA2FA7"/>
    <w:rsid w:val="00ED452A"/>
    <w:rsid w:val="00ED4F12"/>
    <w:rsid w:val="00ED604B"/>
    <w:rsid w:val="00ED73B3"/>
    <w:rsid w:val="00EE0743"/>
    <w:rsid w:val="00EE2955"/>
    <w:rsid w:val="00EF1753"/>
    <w:rsid w:val="00EF5813"/>
    <w:rsid w:val="00F02CC1"/>
    <w:rsid w:val="00F047AD"/>
    <w:rsid w:val="00F16106"/>
    <w:rsid w:val="00F20EAA"/>
    <w:rsid w:val="00F21DE0"/>
    <w:rsid w:val="00F236F3"/>
    <w:rsid w:val="00F27F9B"/>
    <w:rsid w:val="00F40CA9"/>
    <w:rsid w:val="00F42501"/>
    <w:rsid w:val="00F45232"/>
    <w:rsid w:val="00F51E47"/>
    <w:rsid w:val="00F52B2D"/>
    <w:rsid w:val="00F52CBB"/>
    <w:rsid w:val="00F52EF7"/>
    <w:rsid w:val="00F6278D"/>
    <w:rsid w:val="00F71108"/>
    <w:rsid w:val="00F75236"/>
    <w:rsid w:val="00F76972"/>
    <w:rsid w:val="00F77998"/>
    <w:rsid w:val="00FA082C"/>
    <w:rsid w:val="00FC7F20"/>
    <w:rsid w:val="00FD4C04"/>
    <w:rsid w:val="00FF2478"/>
    <w:rsid w:val="00FF4C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332A28AD"/>
  <w15:chartTrackingRefBased/>
  <w15:docId w15:val="{6C29B523-EF36-409E-984B-547016C3B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tabs>
        <w:tab w:val="right" w:pos="11376"/>
      </w:tabs>
      <w:outlineLvl w:val="0"/>
    </w:pPr>
    <w:rPr>
      <w:b/>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jc w:val="center"/>
      <w:outlineLvl w:val="2"/>
    </w:pPr>
  </w:style>
  <w:style w:type="paragraph" w:styleId="Heading4">
    <w:name w:val="heading 4"/>
    <w:basedOn w:val="Normal"/>
    <w:next w:val="Normal"/>
    <w:qFormat/>
    <w:pPr>
      <w:keepNext/>
      <w:outlineLvl w:val="3"/>
    </w:pPr>
    <w:rPr>
      <w:b/>
      <w:sz w:val="23"/>
      <w:szCs w:val="23"/>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table" w:styleId="TableGrid">
    <w:name w:val="Table Grid"/>
    <w:basedOn w:val="TableNormal"/>
    <w:rsid w:val="00473AF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rsid w:val="00364C9F"/>
    <w:rPr>
      <w:color w:val="0000FF"/>
      <w:u w:val="single"/>
    </w:rPr>
  </w:style>
  <w:style w:type="paragraph" w:styleId="NoSpacing">
    <w:name w:val="No Spacing"/>
    <w:uiPriority w:val="1"/>
    <w:qFormat/>
    <w:rsid w:val="002B1EB4"/>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894470">
      <w:bodyDiv w:val="1"/>
      <w:marLeft w:val="0"/>
      <w:marRight w:val="0"/>
      <w:marTop w:val="0"/>
      <w:marBottom w:val="0"/>
      <w:divBdr>
        <w:top w:val="none" w:sz="0" w:space="0" w:color="auto"/>
        <w:left w:val="none" w:sz="0" w:space="0" w:color="auto"/>
        <w:bottom w:val="none" w:sz="0" w:space="0" w:color="auto"/>
        <w:right w:val="none" w:sz="0" w:space="0" w:color="auto"/>
      </w:divBdr>
    </w:div>
    <w:div w:id="939410079">
      <w:bodyDiv w:val="1"/>
      <w:marLeft w:val="0"/>
      <w:marRight w:val="0"/>
      <w:marTop w:val="0"/>
      <w:marBottom w:val="0"/>
      <w:divBdr>
        <w:top w:val="none" w:sz="0" w:space="0" w:color="auto"/>
        <w:left w:val="none" w:sz="0" w:space="0" w:color="auto"/>
        <w:bottom w:val="none" w:sz="0" w:space="0" w:color="auto"/>
        <w:right w:val="none" w:sz="0" w:space="0" w:color="auto"/>
      </w:divBdr>
    </w:div>
    <w:div w:id="1143236555">
      <w:bodyDiv w:val="1"/>
      <w:marLeft w:val="0"/>
      <w:marRight w:val="0"/>
      <w:marTop w:val="0"/>
      <w:marBottom w:val="0"/>
      <w:divBdr>
        <w:top w:val="none" w:sz="0" w:space="0" w:color="auto"/>
        <w:left w:val="none" w:sz="0" w:space="0" w:color="auto"/>
        <w:bottom w:val="none" w:sz="0" w:space="0" w:color="auto"/>
        <w:right w:val="none" w:sz="0" w:space="0" w:color="auto"/>
      </w:divBdr>
    </w:div>
    <w:div w:id="1297223794">
      <w:bodyDiv w:val="1"/>
      <w:marLeft w:val="0"/>
      <w:marRight w:val="0"/>
      <w:marTop w:val="0"/>
      <w:marBottom w:val="0"/>
      <w:divBdr>
        <w:top w:val="none" w:sz="0" w:space="0" w:color="auto"/>
        <w:left w:val="none" w:sz="0" w:space="0" w:color="auto"/>
        <w:bottom w:val="none" w:sz="0" w:space="0" w:color="auto"/>
        <w:right w:val="none" w:sz="0" w:space="0" w:color="auto"/>
      </w:divBdr>
    </w:div>
    <w:div w:id="1333025671">
      <w:bodyDiv w:val="1"/>
      <w:marLeft w:val="0"/>
      <w:marRight w:val="0"/>
      <w:marTop w:val="0"/>
      <w:marBottom w:val="0"/>
      <w:divBdr>
        <w:top w:val="none" w:sz="0" w:space="0" w:color="auto"/>
        <w:left w:val="none" w:sz="0" w:space="0" w:color="auto"/>
        <w:bottom w:val="none" w:sz="0" w:space="0" w:color="auto"/>
        <w:right w:val="none" w:sz="0" w:space="0" w:color="auto"/>
      </w:divBdr>
    </w:div>
    <w:div w:id="1946187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45</Words>
  <Characters>1709</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Practice_Name»</vt:lpstr>
    </vt:vector>
  </TitlesOfParts>
  <Company>NexTech, Inc.</Company>
  <LinksUpToDate>false</LinksUpToDate>
  <CharactersWithSpaces>2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e_Name»</dc:title>
  <dc:subject/>
  <dc:creator>Kerri Andrews</dc:creator>
  <cp:keywords/>
  <cp:lastModifiedBy>Kerri Andrews</cp:lastModifiedBy>
  <cp:revision>2</cp:revision>
  <cp:lastPrinted>2012-03-08T15:37:00Z</cp:lastPrinted>
  <dcterms:created xsi:type="dcterms:W3CDTF">2022-09-15T21:34:00Z</dcterms:created>
  <dcterms:modified xsi:type="dcterms:W3CDTF">2022-09-15T21:34:00Z</dcterms:modified>
</cp:coreProperties>
</file>